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6546FAF" w:rsidR="00E27AF5" w:rsidRDefault="00FE39EB">
      <w:pPr>
        <w:pStyle w:val="Title"/>
        <w:jc w:val="center"/>
      </w:pPr>
      <w:r>
        <w:t xml:space="preserve">Understanding </w:t>
      </w:r>
      <w:r w:rsidR="00C0601C">
        <w:t>Workflow</w:t>
      </w:r>
      <w:r>
        <w:t xml:space="preserve"> Graph</w:t>
      </w:r>
      <w:r w:rsidR="00C0601C">
        <w:t>s</w:t>
      </w:r>
    </w:p>
    <w:p w14:paraId="578FE19B" w14:textId="7B4FD5B2" w:rsidR="00075464" w:rsidRDefault="00B46F10" w:rsidP="00075464">
      <w:pPr>
        <w:pStyle w:val="Heading1"/>
      </w:pPr>
      <w:bookmarkStart w:id="0" w:name="_pjac2je3ttgf" w:colFirst="0" w:colLast="0"/>
      <w:bookmarkEnd w:id="0"/>
      <w:r>
        <w:t>Revision</w:t>
      </w:r>
    </w:p>
    <w:p w14:paraId="40C5FA9C" w14:textId="61B74345" w:rsidR="000D4FB9" w:rsidRPr="000D4FB9" w:rsidRDefault="000D4FB9" w:rsidP="000D4FB9">
      <w:r>
        <w:t>Version 2</w:t>
      </w:r>
    </w:p>
    <w:p w14:paraId="45CEE66D" w14:textId="2EFAC472" w:rsidR="00075464" w:rsidRDefault="00075464" w:rsidP="00075464">
      <w:pPr>
        <w:jc w:val="both"/>
      </w:pPr>
      <w:r>
        <w:fldChar w:fldCharType="begin"/>
      </w:r>
      <w:r>
        <w:instrText xml:space="preserve"> DATE \@ "M/d/yy h:mm am/pm" </w:instrText>
      </w:r>
      <w:r>
        <w:fldChar w:fldCharType="separate"/>
      </w:r>
      <w:r w:rsidR="000D4FB9">
        <w:rPr>
          <w:noProof/>
        </w:rPr>
        <w:t>5/26/21 12:09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C809B13" w:rsidR="00E27AF5" w:rsidRDefault="008C1D59">
      <w:pPr>
        <w:jc w:val="both"/>
      </w:pPr>
      <w:r>
        <w:t xml:space="preserve">This document describes the </w:t>
      </w:r>
      <w:r w:rsidR="00FE39EB">
        <w:t xml:space="preserve">symbology and intent behind the AVCDL </w:t>
      </w:r>
      <w:r w:rsidR="00C0601C">
        <w:t>secondary document workflow</w:t>
      </w:r>
      <w:r w:rsidR="00FE39EB">
        <w:t xml:space="preserve"> graph</w:t>
      </w:r>
      <w:r w:rsidR="00C0601C">
        <w:t>s</w:t>
      </w:r>
      <w:r>
        <w:t>.</w:t>
      </w:r>
    </w:p>
    <w:p w14:paraId="4C4D3B0B" w14:textId="77777777" w:rsidR="000D4FB9" w:rsidRDefault="000D4FB9" w:rsidP="000D4FB9">
      <w:pPr>
        <w:pStyle w:val="Heading1"/>
        <w:jc w:val="both"/>
      </w:pPr>
      <w:bookmarkStart w:id="1" w:name="_54bgemmh6zb8" w:colFirst="0" w:colLast="0"/>
      <w:bookmarkStart w:id="2" w:name="_olcs7d4b90ea" w:colFirst="0" w:colLast="0"/>
      <w:bookmarkStart w:id="3" w:name="_f5diy2ktdyyf" w:colFirst="0" w:colLast="0"/>
      <w:bookmarkEnd w:id="1"/>
      <w:bookmarkEnd w:id="2"/>
      <w:bookmarkEnd w:id="3"/>
      <w:r>
        <w:t>Document Status</w:t>
      </w:r>
    </w:p>
    <w:p w14:paraId="49DEE578" w14:textId="77777777" w:rsidR="000D4FB9" w:rsidRPr="00533832" w:rsidRDefault="000D4FB9" w:rsidP="000D4FB9">
      <w:pPr>
        <w:jc w:val="both"/>
      </w:pPr>
      <w:r w:rsidRPr="00321B1A">
        <w:rPr>
          <w:highlight w:val="yellow"/>
        </w:rPr>
        <w:t>Pending certification</w:t>
      </w:r>
      <w:r>
        <w:rPr>
          <w:highlight w:val="yellow"/>
        </w:rPr>
        <w:t xml:space="preserve"> body</w:t>
      </w:r>
      <w:r w:rsidRPr="00321B1A">
        <w:rPr>
          <w:highlight w:val="yellow"/>
        </w:rPr>
        <w:t xml:space="preserve"> review</w:t>
      </w:r>
    </w:p>
    <w:p w14:paraId="07160995" w14:textId="77777777" w:rsidR="000D4FB9" w:rsidRDefault="000D4FB9" w:rsidP="000D4FB9">
      <w:pPr>
        <w:pStyle w:val="Heading1"/>
        <w:jc w:val="both"/>
      </w:pPr>
      <w:r>
        <w:t>License</w:t>
      </w:r>
    </w:p>
    <w:p w14:paraId="737A5C90" w14:textId="77777777"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83DEC6F" w14:textId="77777777" w:rsidR="000D4FB9" w:rsidRDefault="000D4FB9" w:rsidP="000D4FB9">
      <w:pPr>
        <w:pStyle w:val="FirstParagraph"/>
        <w:jc w:val="both"/>
      </w:pPr>
      <w:hyperlink r:id="rId8" w:history="1">
        <w:r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00000009" w14:textId="441C9DCD" w:rsidR="00E27AF5" w:rsidRDefault="0088387F">
      <w:pPr>
        <w:jc w:val="both"/>
      </w:pPr>
      <w:r>
        <w:t xml:space="preserve">The AVCDL </w:t>
      </w:r>
      <w:r w:rsidR="00B85158">
        <w:t>secondary document workflow</w:t>
      </w:r>
      <w:r>
        <w:t xml:space="preserve"> graph</w:t>
      </w:r>
      <w:r w:rsidR="00B85158">
        <w:t>s</w:t>
      </w:r>
      <w:r>
        <w:t xml:space="preserve"> </w:t>
      </w:r>
      <w:r w:rsidR="00B85158">
        <w:t>are</w:t>
      </w:r>
      <w:r>
        <w:t xml:space="preserve"> intended to </w:t>
      </w:r>
      <w:r w:rsidR="00B85158">
        <w:t xml:space="preserve">concisely </w:t>
      </w:r>
      <w:r>
        <w:t xml:space="preserve">convey </w:t>
      </w:r>
      <w:r w:rsidR="00B85158">
        <w:t>artifacts, actors, activities, reports, data stores, and notifications comprising various</w:t>
      </w:r>
      <w:r>
        <w:t xml:space="preserve"> AVCDL</w:t>
      </w:r>
      <w:r w:rsidR="00B85158">
        <w:t xml:space="preserve"> phase requirement</w:t>
      </w:r>
      <w:r>
        <w:t xml:space="preserve"> processes</w:t>
      </w:r>
      <w:r w:rsidR="008C1D59">
        <w:t>.</w:t>
      </w:r>
      <w:r>
        <w:t xml:space="preserve"> It visualizes this through use of a </w:t>
      </w:r>
      <w:r w:rsidR="00B85158">
        <w:t>forward</w:t>
      </w:r>
      <w:r>
        <w:t xml:space="preserve"> dependency graph</w:t>
      </w:r>
      <w:r w:rsidR="00D46690">
        <w:t xml:space="preserve"> </w:t>
      </w:r>
      <w:r>
        <w:t xml:space="preserve">showing the relationship between </w:t>
      </w:r>
      <w:r w:rsidR="00B85158">
        <w:t xml:space="preserve">the </w:t>
      </w:r>
      <w:r>
        <w:t xml:space="preserve">various </w:t>
      </w:r>
      <w:r w:rsidR="00B85158">
        <w:t>elements</w:t>
      </w:r>
      <w:r>
        <w:t xml:space="preserve">. It also conveys a sense of the </w:t>
      </w:r>
      <w:r w:rsidR="00B85158">
        <w:t>discrete steps, actors, inputs and outputs through</w:t>
      </w:r>
      <w:r>
        <w:t xml:space="preserve"> color coding.</w:t>
      </w:r>
      <w:r w:rsidR="00B85158">
        <w:t xml:space="preserve"> Line</w:t>
      </w:r>
      <w:r w:rsidR="00E37C60">
        <w:t>-</w:t>
      </w:r>
      <w:r w:rsidR="00B85158">
        <w:t>style allow</w:t>
      </w:r>
      <w:r w:rsidR="00E37C60">
        <w:t>s for</w:t>
      </w:r>
      <w:r w:rsidR="00B85158">
        <w:t xml:space="preserve"> depiction of optional </w:t>
      </w:r>
      <w:r w:rsidR="00E37C60">
        <w:t>and</w:t>
      </w:r>
      <w:r w:rsidR="00B85158">
        <w:t xml:space="preserve"> mandatory flows.</w:t>
      </w:r>
      <w:r>
        <w:t xml:space="preserve">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xml:space="preserve">, </w:t>
      </w:r>
      <w:r w:rsidR="00DB0ECE">
        <w:rPr>
          <w:b/>
          <w:bCs/>
          <w:color w:val="1F497D" w:themeColor="text2"/>
          <w:vertAlign w:val="superscript"/>
        </w:rPr>
        <w:t>3</w:t>
      </w:r>
      <w:r w:rsidR="00D46690" w:rsidRPr="00D46690">
        <w:rPr>
          <w:b/>
          <w:bCs/>
          <w:color w:val="1F497D" w:themeColor="text2"/>
          <w:vertAlign w:val="superscript"/>
        </w:rPr>
        <w:t>]</w:t>
      </w:r>
      <w:r w:rsidR="00B85158">
        <w:t xml:space="preserve"> with a few additions.</w:t>
      </w:r>
      <w:r w:rsidR="00D46690">
        <w:t xml:space="preserve"> This visualization also allows us to see the inherent parallelism present within </w:t>
      </w:r>
      <w:r w:rsidR="00B85158">
        <w:t>the process</w:t>
      </w:r>
      <w:r w:rsidR="00D46690">
        <w:t>.</w:t>
      </w:r>
    </w:p>
    <w:p w14:paraId="174317E8" w14:textId="77777777" w:rsidR="009D17CB" w:rsidRDefault="009D17CB">
      <w:pPr>
        <w:rPr>
          <w:sz w:val="40"/>
          <w:szCs w:val="40"/>
        </w:rPr>
      </w:pPr>
      <w:bookmarkStart w:id="4" w:name="_ka2wojif16d2" w:colFirst="0" w:colLast="0"/>
      <w:bookmarkEnd w:id="4"/>
      <w:r>
        <w:br w:type="page"/>
      </w:r>
    </w:p>
    <w:p w14:paraId="6B844A80" w14:textId="4652C1A0" w:rsidR="009D17CB" w:rsidRDefault="0038329C" w:rsidP="009D17CB">
      <w:pPr>
        <w:pStyle w:val="Heading1"/>
      </w:pPr>
      <w:r>
        <w:lastRenderedPageBreak/>
        <w:t>Step</w:t>
      </w:r>
      <w:r w:rsidR="009D17CB">
        <w:t xml:space="preserve"> Encapsulation</w:t>
      </w:r>
    </w:p>
    <w:p w14:paraId="4D2AF38E" w14:textId="3650798C" w:rsidR="009D17CB" w:rsidRDefault="00B41D4E" w:rsidP="0096153D">
      <w:pPr>
        <w:spacing w:after="240"/>
        <w:jc w:val="both"/>
      </w:pPr>
      <w:r>
        <w:t xml:space="preserve">Each process workflow is broken into a series of steps. </w:t>
      </w:r>
      <w:r w:rsidR="009D17CB">
        <w:t xml:space="preserve">The </w:t>
      </w:r>
      <w:r w:rsidR="0038329C">
        <w:t>activities and products</w:t>
      </w:r>
      <w:r w:rsidR="009D17CB">
        <w:t xml:space="preserve"> of each </w:t>
      </w:r>
      <w:r w:rsidR="0038329C">
        <w:t>step in the process</w:t>
      </w:r>
      <w:r w:rsidR="009D17CB">
        <w:t xml:space="preserve"> are enclosed in </w:t>
      </w:r>
      <w:r w:rsidR="0038329C">
        <w:t>tinted</w:t>
      </w:r>
      <w:r w:rsidR="009D17CB">
        <w:t xml:space="preserve"> rectangles labeled with their </w:t>
      </w:r>
      <w:r w:rsidR="0038329C">
        <w:t>activity</w:t>
      </w:r>
      <w:r w:rsidR="009D17CB">
        <w:t xml:space="preserve"> name </w:t>
      </w:r>
      <w:r w:rsidR="0038329C">
        <w:t>at</w:t>
      </w:r>
      <w:r w:rsidR="009D17CB">
        <w:t xml:space="preserve"> the </w:t>
      </w:r>
      <w:r w:rsidR="0038329C">
        <w:t>bottom center</w:t>
      </w:r>
      <w:r w:rsidR="009D17CB">
        <w:t xml:space="preserve"> of the rectangle</w:t>
      </w:r>
      <w:r w:rsidR="0096153D">
        <w:t>. Inputs coming from previous steps are show to the left of the tinted rectangle.</w:t>
      </w:r>
    </w:p>
    <w:p w14:paraId="2EC0AF13" w14:textId="30C4D138" w:rsidR="0096153D" w:rsidRDefault="0096153D" w:rsidP="0096153D">
      <w:pPr>
        <w:spacing w:after="240"/>
        <w:jc w:val="both"/>
      </w:pPr>
      <w:r>
        <w:t>The following extract shows a stage entitled “deployment payload creation.”</w:t>
      </w:r>
    </w:p>
    <w:p w14:paraId="43C2E1DB" w14:textId="77777777" w:rsidR="0096153D" w:rsidRDefault="0096153D" w:rsidP="0096153D">
      <w:pPr>
        <w:keepNext/>
        <w:jc w:val="center"/>
      </w:pPr>
      <w:r>
        <w:rPr>
          <w:noProof/>
        </w:rPr>
        <w:drawing>
          <wp:inline distT="0" distB="0" distL="0" distR="0" wp14:anchorId="35734F1D" wp14:editId="421E0322">
            <wp:extent cx="4387273" cy="438727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03892" cy="4403892"/>
                    </a:xfrm>
                    <a:prstGeom prst="rect">
                      <a:avLst/>
                    </a:prstGeom>
                  </pic:spPr>
                </pic:pic>
              </a:graphicData>
            </a:graphic>
          </wp:inline>
        </w:drawing>
      </w:r>
    </w:p>
    <w:p w14:paraId="7831EF92" w14:textId="3AE63408" w:rsidR="0096153D" w:rsidRDefault="0096153D" w:rsidP="0096153D">
      <w:pPr>
        <w:pStyle w:val="Caption"/>
        <w:jc w:val="center"/>
      </w:pPr>
      <w:r>
        <w:t xml:space="preserve">Figure </w:t>
      </w:r>
      <w:fldSimple w:instr=" SEQ Figure \* ARABIC ">
        <w:r w:rsidR="00CE23FB">
          <w:rPr>
            <w:noProof/>
          </w:rPr>
          <w:t>1</w:t>
        </w:r>
      </w:fldSimple>
      <w:r>
        <w:t xml:space="preserve"> - Step Encapsulation</w:t>
      </w:r>
    </w:p>
    <w:p w14:paraId="7E5DAFC1" w14:textId="77777777" w:rsidR="009D17CB" w:rsidRDefault="009D17CB">
      <w:pPr>
        <w:rPr>
          <w:sz w:val="40"/>
          <w:szCs w:val="40"/>
        </w:rPr>
      </w:pPr>
      <w:r>
        <w:br w:type="page"/>
      </w:r>
    </w:p>
    <w:p w14:paraId="040DC7C2" w14:textId="22B95FDE" w:rsidR="00221008" w:rsidRDefault="00221008" w:rsidP="00221008">
      <w:pPr>
        <w:pStyle w:val="Heading1"/>
      </w:pPr>
      <w:r>
        <w:lastRenderedPageBreak/>
        <w:t>Symbology</w:t>
      </w:r>
    </w:p>
    <w:p w14:paraId="4D965764" w14:textId="28443D19" w:rsidR="00B023DF" w:rsidRDefault="00B023DF" w:rsidP="00221008">
      <w:pPr>
        <w:jc w:val="both"/>
      </w:pPr>
      <w:r>
        <w:t xml:space="preserve">The </w:t>
      </w:r>
      <w:r w:rsidR="00610DE3">
        <w:t>process workflow</w:t>
      </w:r>
      <w:r>
        <w:t xml:space="preserve"> graph</w:t>
      </w:r>
      <w:r w:rsidR="00221008">
        <w:t xml:space="preserve"> visualization </w:t>
      </w:r>
      <w:r>
        <w:t>uses</w:t>
      </w:r>
      <w:r w:rsidR="00610DE3">
        <w:t xml:space="preserve"> a combination of</w:t>
      </w:r>
      <w:r>
        <w:t xml:space="preserve"> ISO standard flowchart symbols</w:t>
      </w:r>
      <w:r w:rsidR="00610DE3">
        <w:t xml:space="preserve"> </w:t>
      </w:r>
      <w:r w:rsidR="0020560E">
        <w:t xml:space="preserve">with </w:t>
      </w:r>
      <w:r w:rsidR="00610DE3">
        <w:t>additional symbol</w:t>
      </w:r>
      <w:r w:rsidR="0020560E">
        <w:t>s</w:t>
      </w:r>
      <w:r w:rsidR="00610DE3">
        <w:t xml:space="preserve"> denoting </w:t>
      </w:r>
      <w:r w:rsidR="0020560E">
        <w:t>artifacts and</w:t>
      </w:r>
      <w:r w:rsidR="00610DE3">
        <w:t xml:space="preserve"> actor</w:t>
      </w:r>
      <w:r w:rsidR="0020560E">
        <w:t>s</w:t>
      </w:r>
      <w:r>
        <w:t xml:space="preserve"> to represent various elements. This section will elaborate on those.</w:t>
      </w:r>
    </w:p>
    <w:p w14:paraId="42A67BFB" w14:textId="328C1EC3" w:rsidR="0020560E" w:rsidRDefault="0020560E" w:rsidP="0020560E">
      <w:pPr>
        <w:pStyle w:val="Heading2"/>
      </w:pPr>
      <w:r>
        <w:t>Artifact</w:t>
      </w:r>
    </w:p>
    <w:p w14:paraId="07EF1192" w14:textId="1B36B43D" w:rsidR="0020560E" w:rsidRDefault="0020560E" w:rsidP="0020560E">
      <w:pPr>
        <w:jc w:val="both"/>
      </w:pPr>
      <w:r>
        <w:t xml:space="preserve">The </w:t>
      </w:r>
      <w:r>
        <w:rPr>
          <w:b/>
          <w:bCs/>
        </w:rPr>
        <w:t>file icon</w:t>
      </w:r>
      <w:r>
        <w:t xml:space="preserve"> symbol is used to denote an artifact. This represents any artifact used as input to or produced as output from an activity. The line from the top indicates that it is produced by an activity within the step. The following extract shows that there is an activity report entitled “</w:t>
      </w:r>
      <w:r w:rsidR="00DF1522">
        <w:t>unremediated threat</w:t>
      </w:r>
      <w:r>
        <w:t>.” Note that the title is generic.</w:t>
      </w:r>
      <w:r w:rsidRPr="0020560E">
        <w:t xml:space="preserve"> </w:t>
      </w:r>
      <w:r>
        <w:t>The line from the left indicates that it is provided data from an activity within the step. The line from the right indicates that it is being used as the input to another step.</w:t>
      </w:r>
    </w:p>
    <w:p w14:paraId="7981C928" w14:textId="77777777" w:rsidR="0020560E" w:rsidRDefault="0020560E" w:rsidP="0020560E">
      <w:pPr>
        <w:jc w:val="both"/>
      </w:pPr>
    </w:p>
    <w:p w14:paraId="3E681BC8" w14:textId="3AFE9F8C" w:rsidR="00DF1522" w:rsidRDefault="0020560E" w:rsidP="00DF1522">
      <w:pPr>
        <w:keepNext/>
        <w:jc w:val="center"/>
      </w:pPr>
      <w:r w:rsidRPr="0020560E">
        <w:rPr>
          <w:noProof/>
        </w:rPr>
        <w:drawing>
          <wp:inline distT="0" distB="0" distL="0" distR="0" wp14:anchorId="5F2BB492" wp14:editId="2ABB264C">
            <wp:extent cx="1384300" cy="16383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stretch>
                      <a:fillRect/>
                    </a:stretch>
                  </pic:blipFill>
                  <pic:spPr>
                    <a:xfrm>
                      <a:off x="0" y="0"/>
                      <a:ext cx="1384300" cy="1638300"/>
                    </a:xfrm>
                    <a:prstGeom prst="rect">
                      <a:avLst/>
                    </a:prstGeom>
                  </pic:spPr>
                </pic:pic>
              </a:graphicData>
            </a:graphic>
          </wp:inline>
        </w:drawing>
      </w:r>
    </w:p>
    <w:p w14:paraId="030EE970" w14:textId="7C59F6BD" w:rsidR="0020560E" w:rsidRDefault="0020560E" w:rsidP="0020560E">
      <w:pPr>
        <w:pStyle w:val="Caption"/>
        <w:jc w:val="center"/>
      </w:pPr>
      <w:r>
        <w:t xml:space="preserve">Figure </w:t>
      </w:r>
      <w:fldSimple w:instr=" SEQ Figure \* ARABIC ">
        <w:r w:rsidR="00CE23FB">
          <w:rPr>
            <w:noProof/>
          </w:rPr>
          <w:t>2</w:t>
        </w:r>
      </w:fldSimple>
      <w:r>
        <w:t xml:space="preserve"> - Use of the file icon symbol to represent an artifact</w:t>
      </w:r>
    </w:p>
    <w:p w14:paraId="6A965B6E" w14:textId="46D081EC" w:rsidR="00DF1522" w:rsidRDefault="00DF1522" w:rsidP="00DF1522">
      <w:pPr>
        <w:spacing w:after="240"/>
      </w:pPr>
      <w:r>
        <w:t>Additionally, an artifact may be attributed to a specific entity. When this is the case, it is shown by an actor arrow coming into the symbol from the top. The following extract shows this.</w:t>
      </w:r>
    </w:p>
    <w:p w14:paraId="5F17AC35" w14:textId="77777777" w:rsidR="00DF1522" w:rsidRDefault="00DF1522" w:rsidP="00DF1522">
      <w:pPr>
        <w:keepNext/>
        <w:jc w:val="center"/>
      </w:pPr>
      <w:r w:rsidRPr="00DF1522">
        <w:rPr>
          <w:noProof/>
        </w:rPr>
        <w:drawing>
          <wp:inline distT="0" distB="0" distL="0" distR="0" wp14:anchorId="7124029D" wp14:editId="0D8538C6">
            <wp:extent cx="1308100" cy="16256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stretch>
                      <a:fillRect/>
                    </a:stretch>
                  </pic:blipFill>
                  <pic:spPr>
                    <a:xfrm>
                      <a:off x="0" y="0"/>
                      <a:ext cx="1308100" cy="1625600"/>
                    </a:xfrm>
                    <a:prstGeom prst="rect">
                      <a:avLst/>
                    </a:prstGeom>
                  </pic:spPr>
                </pic:pic>
              </a:graphicData>
            </a:graphic>
          </wp:inline>
        </w:drawing>
      </w:r>
    </w:p>
    <w:p w14:paraId="481520B6" w14:textId="701A9E1E" w:rsidR="00DF1522" w:rsidRPr="00DF1522" w:rsidRDefault="00DF1522" w:rsidP="00DF1522">
      <w:pPr>
        <w:pStyle w:val="Caption"/>
        <w:jc w:val="center"/>
      </w:pPr>
      <w:r>
        <w:t xml:space="preserve">Figure </w:t>
      </w:r>
      <w:fldSimple w:instr=" SEQ Figure \* ARABIC ">
        <w:r w:rsidR="00CE23FB">
          <w:rPr>
            <w:noProof/>
          </w:rPr>
          <w:t>3</w:t>
        </w:r>
      </w:fldSimple>
      <w:r>
        <w:t xml:space="preserve"> - Use of the file icon symbol to represent an artifact showing attribution</w:t>
      </w:r>
    </w:p>
    <w:p w14:paraId="23DE6D79" w14:textId="77777777" w:rsidR="00DF1522" w:rsidRDefault="00DF1522">
      <w:pPr>
        <w:rPr>
          <w:sz w:val="32"/>
          <w:szCs w:val="32"/>
        </w:rPr>
      </w:pPr>
      <w:r>
        <w:br w:type="page"/>
      </w:r>
    </w:p>
    <w:p w14:paraId="7EB865FA" w14:textId="547EE9DC" w:rsidR="00610DE3" w:rsidRDefault="00610DE3" w:rsidP="00610DE3">
      <w:pPr>
        <w:pStyle w:val="Heading2"/>
      </w:pPr>
      <w:r>
        <w:lastRenderedPageBreak/>
        <w:t>Activity</w:t>
      </w:r>
    </w:p>
    <w:p w14:paraId="032D2CE6" w14:textId="1F9F595F" w:rsidR="00610DE3" w:rsidRDefault="00610DE3" w:rsidP="00610DE3">
      <w:pPr>
        <w:jc w:val="both"/>
      </w:pPr>
      <w:r>
        <w:t>The</w:t>
      </w:r>
      <w:r w:rsidR="00881EA0">
        <w:t xml:space="preserve"> ISO</w:t>
      </w:r>
      <w:r>
        <w:t xml:space="preserve"> </w:t>
      </w:r>
      <w:r>
        <w:rPr>
          <w:b/>
          <w:bCs/>
        </w:rPr>
        <w:t>predefined process</w:t>
      </w:r>
      <w:r>
        <w:t xml:space="preserve"> symbol is used to denote an activity. In traditional flowchart usage the predefined process would have one or more inputs and one or more outputs. For the purposes of this diagram, inputs will come from the left, outputs from the right, actors from the top</w:t>
      </w:r>
      <w:r w:rsidR="00CD45C6">
        <w:t>,</w:t>
      </w:r>
      <w:r>
        <w:t xml:space="preserve"> </w:t>
      </w:r>
      <w:r w:rsidR="00CD45C6">
        <w:t>failure</w:t>
      </w:r>
      <w:r>
        <w:t xml:space="preserve"> notifications from the bottom</w:t>
      </w:r>
      <w:r w:rsidR="00CD45C6">
        <w:t xml:space="preserve"> left, action notifications from the bottom right, and reports from the bottom center</w:t>
      </w:r>
      <w:r>
        <w:t xml:space="preserve"> of the symbol. The title of the activity will be represented as text within the body of the symbol.</w:t>
      </w:r>
      <w:r w:rsidR="00CD45C6" w:rsidRPr="00CD45C6">
        <w:t xml:space="preserve"> </w:t>
      </w:r>
      <w:r w:rsidR="00CD45C6">
        <w:t>The following extract shows that there is an activity which is a document entitled “create vehicle deployment payload.” It has three (3) inputs, one (1) output, is performed by one (1) actor, generates reports, and has a possible failure notification.</w:t>
      </w:r>
    </w:p>
    <w:p w14:paraId="77201771" w14:textId="77777777" w:rsidR="00610DE3" w:rsidRDefault="00610DE3" w:rsidP="00610DE3">
      <w:pPr>
        <w:jc w:val="both"/>
      </w:pPr>
    </w:p>
    <w:p w14:paraId="25304A7B" w14:textId="1B41729F" w:rsidR="00610DE3" w:rsidRDefault="00610DE3" w:rsidP="00610DE3">
      <w:pPr>
        <w:keepNext/>
        <w:jc w:val="center"/>
      </w:pPr>
      <w:r w:rsidRPr="00610DE3">
        <w:rPr>
          <w:noProof/>
        </w:rPr>
        <w:drawing>
          <wp:inline distT="0" distB="0" distL="0" distR="0" wp14:anchorId="6872781F" wp14:editId="0A773BE5">
            <wp:extent cx="2019300" cy="1219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2019300" cy="1219200"/>
                    </a:xfrm>
                    <a:prstGeom prst="rect">
                      <a:avLst/>
                    </a:prstGeom>
                  </pic:spPr>
                </pic:pic>
              </a:graphicData>
            </a:graphic>
          </wp:inline>
        </w:drawing>
      </w:r>
    </w:p>
    <w:p w14:paraId="48A627FA" w14:textId="1C6A7A52" w:rsidR="00610DE3" w:rsidRDefault="00610DE3" w:rsidP="00610DE3">
      <w:pPr>
        <w:pStyle w:val="Caption"/>
        <w:jc w:val="center"/>
      </w:pPr>
      <w:r>
        <w:t xml:space="preserve">Figure </w:t>
      </w:r>
      <w:r w:rsidR="0071467A">
        <w:fldChar w:fldCharType="begin"/>
      </w:r>
      <w:r w:rsidR="0071467A">
        <w:instrText xml:space="preserve"> SEQ Figure \* ARABIC </w:instrText>
      </w:r>
      <w:r w:rsidR="0071467A">
        <w:fldChar w:fldCharType="separate"/>
      </w:r>
      <w:r w:rsidR="00CE23FB">
        <w:rPr>
          <w:noProof/>
        </w:rPr>
        <w:t>4</w:t>
      </w:r>
      <w:r w:rsidR="0071467A">
        <w:rPr>
          <w:noProof/>
        </w:rPr>
        <w:fldChar w:fldCharType="end"/>
      </w:r>
      <w:r>
        <w:t xml:space="preserve"> - Use of predefined process ISO flowchart symbol </w:t>
      </w:r>
      <w:r w:rsidR="00DF1522">
        <w:t>representing</w:t>
      </w:r>
      <w:r>
        <w:t xml:space="preserve"> an activity</w:t>
      </w:r>
    </w:p>
    <w:p w14:paraId="5D1D37A8" w14:textId="24646BC5" w:rsidR="00CE23FB" w:rsidRDefault="00CE23FB" w:rsidP="00CE23FB">
      <w:pPr>
        <w:spacing w:after="240"/>
        <w:jc w:val="both"/>
      </w:pPr>
      <w:r>
        <w:t>The following extract shows the exceptional case where the report cannot cleanly be shown coming from the bottom center of the activity. In that case, it may come from the bottom right.</w:t>
      </w:r>
    </w:p>
    <w:p w14:paraId="656A875D" w14:textId="77777777" w:rsidR="00CE23FB" w:rsidRDefault="00CE23FB" w:rsidP="00CE23FB">
      <w:pPr>
        <w:keepNext/>
        <w:jc w:val="center"/>
      </w:pPr>
      <w:r w:rsidRPr="00CE23FB">
        <w:rPr>
          <w:noProof/>
        </w:rPr>
        <w:drawing>
          <wp:inline distT="0" distB="0" distL="0" distR="0" wp14:anchorId="20EF2481" wp14:editId="2337EAA6">
            <wp:extent cx="4378036" cy="3939235"/>
            <wp:effectExtent l="0" t="0" r="381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3"/>
                    <a:stretch>
                      <a:fillRect/>
                    </a:stretch>
                  </pic:blipFill>
                  <pic:spPr>
                    <a:xfrm>
                      <a:off x="0" y="0"/>
                      <a:ext cx="4437384" cy="3992634"/>
                    </a:xfrm>
                    <a:prstGeom prst="rect">
                      <a:avLst/>
                    </a:prstGeom>
                  </pic:spPr>
                </pic:pic>
              </a:graphicData>
            </a:graphic>
          </wp:inline>
        </w:drawing>
      </w:r>
    </w:p>
    <w:p w14:paraId="3B873BEF" w14:textId="267BD88A" w:rsidR="00CE23FB" w:rsidRPr="00CE23FB" w:rsidRDefault="00CE23FB" w:rsidP="00CE23FB">
      <w:pPr>
        <w:pStyle w:val="Caption"/>
        <w:jc w:val="center"/>
      </w:pPr>
      <w:r>
        <w:t xml:space="preserve">Figure </w:t>
      </w:r>
      <w:fldSimple w:instr=" SEQ Figure \* ARABIC ">
        <w:r>
          <w:rPr>
            <w:noProof/>
          </w:rPr>
          <w:t>5</w:t>
        </w:r>
      </w:fldSimple>
      <w:r>
        <w:t xml:space="preserve"> - Exception to report placement due to feedback</w:t>
      </w:r>
    </w:p>
    <w:p w14:paraId="6B780AEA" w14:textId="12DBC96C" w:rsidR="00B023DF" w:rsidRDefault="00610DE3" w:rsidP="00B667CA">
      <w:pPr>
        <w:pStyle w:val="Heading2"/>
      </w:pPr>
      <w:r>
        <w:lastRenderedPageBreak/>
        <w:t>Report</w:t>
      </w:r>
    </w:p>
    <w:p w14:paraId="74832CB9" w14:textId="27D814DB" w:rsidR="00B667CA" w:rsidRDefault="00B667CA" w:rsidP="00221008">
      <w:pPr>
        <w:jc w:val="both"/>
      </w:pPr>
      <w:r>
        <w:t>The</w:t>
      </w:r>
      <w:r w:rsidR="00881EA0">
        <w:t xml:space="preserve"> ISO</w:t>
      </w:r>
      <w:r>
        <w:t xml:space="preserve"> </w:t>
      </w:r>
      <w:r w:rsidRPr="00B667CA">
        <w:rPr>
          <w:b/>
          <w:bCs/>
        </w:rPr>
        <w:t>document</w:t>
      </w:r>
      <w:r w:rsidR="00610DE3">
        <w:t xml:space="preserve"> symbol is used to denote a report.</w:t>
      </w:r>
      <w:r>
        <w:t xml:space="preserve"> This directly corresponds with </w:t>
      </w:r>
      <w:r w:rsidR="00924D8E">
        <w:t xml:space="preserve">the nature of </w:t>
      </w:r>
      <w:r>
        <w:t xml:space="preserve">the majority of AVCDL phase products. </w:t>
      </w:r>
      <w:r w:rsidR="00546820">
        <w:t xml:space="preserve">The line from the top indicates that it is produced by an activity within the step. </w:t>
      </w:r>
      <w:r>
        <w:t>The following extract shows that there is a</w:t>
      </w:r>
      <w:r w:rsidR="00566342">
        <w:t xml:space="preserve">n activity report </w:t>
      </w:r>
      <w:r>
        <w:t>entitled “</w:t>
      </w:r>
      <w:r w:rsidR="00566342">
        <w:t xml:space="preserve">signed object </w:t>
      </w:r>
      <w:r w:rsidR="00546820">
        <w:t>ingest report</w:t>
      </w:r>
      <w:r>
        <w:t>.”</w:t>
      </w:r>
      <w:r w:rsidR="00546820">
        <w:t xml:space="preserve"> Note that the title is generic.</w:t>
      </w:r>
    </w:p>
    <w:p w14:paraId="69231170" w14:textId="0160D826" w:rsidR="00B667CA" w:rsidRDefault="00B667CA" w:rsidP="00221008">
      <w:pPr>
        <w:jc w:val="both"/>
      </w:pPr>
    </w:p>
    <w:p w14:paraId="1B1A60E0" w14:textId="56D6AC4A" w:rsidR="00B667CA" w:rsidRDefault="00CD45C6" w:rsidP="00B667CA">
      <w:pPr>
        <w:keepNext/>
        <w:jc w:val="center"/>
      </w:pPr>
      <w:r w:rsidRPr="00CD45C6">
        <w:rPr>
          <w:noProof/>
        </w:rPr>
        <w:drawing>
          <wp:inline distT="0" distB="0" distL="0" distR="0" wp14:anchorId="1F1DBEC2" wp14:editId="532BEAAC">
            <wp:extent cx="1778000" cy="1422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1778000" cy="1422400"/>
                    </a:xfrm>
                    <a:prstGeom prst="rect">
                      <a:avLst/>
                    </a:prstGeom>
                  </pic:spPr>
                </pic:pic>
              </a:graphicData>
            </a:graphic>
          </wp:inline>
        </w:drawing>
      </w:r>
    </w:p>
    <w:p w14:paraId="7B50D0D7" w14:textId="538CC0B2" w:rsidR="00B667CA" w:rsidRDefault="00B667CA" w:rsidP="00B667CA">
      <w:pPr>
        <w:pStyle w:val="Caption"/>
        <w:jc w:val="center"/>
      </w:pPr>
      <w:r>
        <w:t xml:space="preserve">Figure </w:t>
      </w:r>
      <w:fldSimple w:instr=" SEQ Figure \* ARABIC ">
        <w:r w:rsidR="00CE23FB">
          <w:rPr>
            <w:noProof/>
          </w:rPr>
          <w:t>6</w:t>
        </w:r>
      </w:fldSimple>
      <w:r>
        <w:t xml:space="preserve"> - Use of document ISO flowchart symbol</w:t>
      </w:r>
      <w:r w:rsidR="00CD45C6">
        <w:t xml:space="preserve"> representing a report</w:t>
      </w:r>
    </w:p>
    <w:p w14:paraId="747BE4B7" w14:textId="25EA2FC9" w:rsidR="00CE0F64" w:rsidRDefault="00CE0F64" w:rsidP="00CE0F64">
      <w:pPr>
        <w:spacing w:after="240"/>
      </w:pPr>
      <w:r>
        <w:t>The following extract shows the representation of multiple reports of a type “External Entity Report” being created.</w:t>
      </w:r>
    </w:p>
    <w:p w14:paraId="36F8425F" w14:textId="77777777" w:rsidR="00CE0F64" w:rsidRDefault="00CE0F64" w:rsidP="00CE0F64">
      <w:pPr>
        <w:keepNext/>
        <w:jc w:val="center"/>
      </w:pPr>
      <w:r w:rsidRPr="00CE0F64">
        <w:rPr>
          <w:noProof/>
        </w:rPr>
        <w:drawing>
          <wp:inline distT="0" distB="0" distL="0" distR="0" wp14:anchorId="26041120" wp14:editId="0511B1B9">
            <wp:extent cx="1981200" cy="15748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5"/>
                    <a:stretch>
                      <a:fillRect/>
                    </a:stretch>
                  </pic:blipFill>
                  <pic:spPr>
                    <a:xfrm>
                      <a:off x="0" y="0"/>
                      <a:ext cx="1981200" cy="1574800"/>
                    </a:xfrm>
                    <a:prstGeom prst="rect">
                      <a:avLst/>
                    </a:prstGeom>
                  </pic:spPr>
                </pic:pic>
              </a:graphicData>
            </a:graphic>
          </wp:inline>
        </w:drawing>
      </w:r>
    </w:p>
    <w:p w14:paraId="2437EB7E" w14:textId="7F989B45" w:rsidR="00CE0F64" w:rsidRPr="00CE0F64" w:rsidRDefault="00CE0F64" w:rsidP="00CE0F64">
      <w:pPr>
        <w:pStyle w:val="Caption"/>
        <w:jc w:val="center"/>
      </w:pPr>
      <w:r>
        <w:t xml:space="preserve">Figure </w:t>
      </w:r>
      <w:fldSimple w:instr=" SEQ Figure \* ARABIC ">
        <w:r w:rsidR="00CE23FB">
          <w:rPr>
            <w:noProof/>
          </w:rPr>
          <w:t>7</w:t>
        </w:r>
      </w:fldSimple>
      <w:r>
        <w:t xml:space="preserve"> - Use of offset-layered document ISO flowchart symbols representing multiple reports</w:t>
      </w:r>
    </w:p>
    <w:p w14:paraId="3D8F788A" w14:textId="77777777" w:rsidR="00DF1522" w:rsidRDefault="00DF1522">
      <w:pPr>
        <w:rPr>
          <w:sz w:val="32"/>
          <w:szCs w:val="32"/>
        </w:rPr>
      </w:pPr>
      <w:r>
        <w:br w:type="page"/>
      </w:r>
    </w:p>
    <w:p w14:paraId="5F24C7C6" w14:textId="271A788D" w:rsidR="00B667CA" w:rsidRDefault="00B667CA" w:rsidP="00B667CA">
      <w:pPr>
        <w:pStyle w:val="Heading2"/>
      </w:pPr>
      <w:r>
        <w:lastRenderedPageBreak/>
        <w:t xml:space="preserve">Data </w:t>
      </w:r>
      <w:r w:rsidR="00C0601C">
        <w:t>Store</w:t>
      </w:r>
      <w:r>
        <w:t xml:space="preserve"> / Database</w:t>
      </w:r>
    </w:p>
    <w:p w14:paraId="2DD11EAE" w14:textId="33869B28" w:rsidR="00B667CA" w:rsidRDefault="00B667CA" w:rsidP="00B667CA">
      <w:pPr>
        <w:jc w:val="both"/>
      </w:pPr>
      <w:r>
        <w:t>The</w:t>
      </w:r>
      <w:r w:rsidR="00881EA0">
        <w:t xml:space="preserve"> ISO</w:t>
      </w:r>
      <w:r>
        <w:t xml:space="preserve"> </w:t>
      </w:r>
      <w:r w:rsidRPr="00B667CA">
        <w:rPr>
          <w:b/>
          <w:bCs/>
        </w:rPr>
        <w:t xml:space="preserve">data </w:t>
      </w:r>
      <w:r w:rsidR="000104E9">
        <w:rPr>
          <w:b/>
          <w:bCs/>
        </w:rPr>
        <w:t>file</w:t>
      </w:r>
      <w:r>
        <w:t xml:space="preserve"> / </w:t>
      </w:r>
      <w:r w:rsidRPr="00B667CA">
        <w:rPr>
          <w:b/>
          <w:bCs/>
        </w:rPr>
        <w:t>database</w:t>
      </w:r>
      <w:r>
        <w:t xml:space="preserve"> symbol is used to denote </w:t>
      </w:r>
      <w:r w:rsidR="0038329C">
        <w:t xml:space="preserve">databases or other aggregate </w:t>
      </w:r>
      <w:r>
        <w:t>data stores. These are not intended to be reports, but rather data sources for other activities. The following extract shows that there is a phase product (“</w:t>
      </w:r>
      <w:r w:rsidR="00546820">
        <w:t>signed object / hash datastore</w:t>
      </w:r>
      <w:r>
        <w:t>”) which is embodied as a database.</w:t>
      </w:r>
      <w:r w:rsidR="00546820">
        <w:t xml:space="preserve"> The line from the left indicates that it is provided data from an activity within the step. The line from the right indicates that it is being used as the input to another step.</w:t>
      </w:r>
    </w:p>
    <w:p w14:paraId="03C5CBD5" w14:textId="1A0EAFE7" w:rsidR="00B667CA" w:rsidRDefault="00B667CA" w:rsidP="00B667CA"/>
    <w:p w14:paraId="3EA7EC1C" w14:textId="243253C2" w:rsidR="00B667CA" w:rsidRDefault="00546820" w:rsidP="00B667CA">
      <w:pPr>
        <w:keepNext/>
        <w:jc w:val="center"/>
      </w:pPr>
      <w:r w:rsidRPr="00546820">
        <w:rPr>
          <w:noProof/>
        </w:rPr>
        <w:drawing>
          <wp:inline distT="0" distB="0" distL="0" distR="0" wp14:anchorId="07AE2C11" wp14:editId="3FDD3475">
            <wp:extent cx="1435100" cy="1562100"/>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a:stretch>
                      <a:fillRect/>
                    </a:stretch>
                  </pic:blipFill>
                  <pic:spPr>
                    <a:xfrm>
                      <a:off x="0" y="0"/>
                      <a:ext cx="1435100" cy="1562100"/>
                    </a:xfrm>
                    <a:prstGeom prst="rect">
                      <a:avLst/>
                    </a:prstGeom>
                  </pic:spPr>
                </pic:pic>
              </a:graphicData>
            </a:graphic>
          </wp:inline>
        </w:drawing>
      </w:r>
    </w:p>
    <w:p w14:paraId="407EF733" w14:textId="6CA2E9F6" w:rsidR="00B667CA" w:rsidRDefault="00B667CA" w:rsidP="00B667CA">
      <w:pPr>
        <w:pStyle w:val="Caption"/>
        <w:jc w:val="center"/>
      </w:pPr>
      <w:r>
        <w:t xml:space="preserve">Figure </w:t>
      </w:r>
      <w:fldSimple w:instr=" SEQ Figure \* ARABIC ">
        <w:r w:rsidR="00CE23FB">
          <w:rPr>
            <w:noProof/>
          </w:rPr>
          <w:t>8</w:t>
        </w:r>
      </w:fldSimple>
      <w:r>
        <w:t xml:space="preserve"> - Use of data file / database ISO flowchart symbol</w:t>
      </w:r>
      <w:r w:rsidR="00546820">
        <w:t xml:space="preserve"> representing a data store / database</w:t>
      </w:r>
    </w:p>
    <w:p w14:paraId="1C2233AB" w14:textId="19AD59E4" w:rsidR="004834EE" w:rsidRDefault="00DF1522" w:rsidP="004834EE">
      <w:pPr>
        <w:pStyle w:val="Heading2"/>
      </w:pPr>
      <w:r>
        <w:t>Actor</w:t>
      </w:r>
    </w:p>
    <w:p w14:paraId="6BB40ACC" w14:textId="520FF0A0" w:rsidR="004834EE" w:rsidRDefault="004834EE" w:rsidP="004834EE">
      <w:pPr>
        <w:jc w:val="both"/>
      </w:pPr>
      <w:r>
        <w:t xml:space="preserve">The </w:t>
      </w:r>
      <w:r w:rsidR="00DF1522">
        <w:rPr>
          <w:b/>
          <w:bCs/>
        </w:rPr>
        <w:t>person</w:t>
      </w:r>
      <w:r>
        <w:t xml:space="preserve"> symbol is used to denote </w:t>
      </w:r>
      <w:r w:rsidR="00DF1522">
        <w:t>an actor</w:t>
      </w:r>
      <w:r>
        <w:t>.</w:t>
      </w:r>
      <w:r w:rsidR="009E3750">
        <w:t xml:space="preserve"> </w:t>
      </w:r>
      <w:r w:rsidR="00DF1522">
        <w:t>This symbol is used to show activity participant or artifact creator</w:t>
      </w:r>
      <w:r w:rsidR="009E3750">
        <w:t>.</w:t>
      </w:r>
      <w:r w:rsidR="00881EA0">
        <w:t xml:space="preserve"> An actor need not be a person, it may be a group or automated system.</w:t>
      </w:r>
      <w:r w:rsidR="009E3750">
        <w:t xml:space="preserve"> The following extract shows that the “</w:t>
      </w:r>
      <w:r w:rsidR="00DF1522">
        <w:t>Security SME</w:t>
      </w:r>
      <w:r w:rsidR="009E3750">
        <w:t xml:space="preserve">” </w:t>
      </w:r>
      <w:r w:rsidR="00DF1522">
        <w:t>is an actor</w:t>
      </w:r>
      <w:r w:rsidR="009E3750">
        <w:t>.</w:t>
      </w:r>
      <w:r w:rsidR="00DF1522">
        <w:t xml:space="preserve"> </w:t>
      </w:r>
      <w:r w:rsidR="00DF1522" w:rsidRPr="00881EA0">
        <w:rPr>
          <w:color w:val="0070C0"/>
        </w:rPr>
        <w:t>Note that the title is generic.</w:t>
      </w:r>
    </w:p>
    <w:p w14:paraId="5DBED2D5" w14:textId="77777777" w:rsidR="009D17CB" w:rsidRDefault="009D17CB" w:rsidP="004834EE">
      <w:pPr>
        <w:jc w:val="both"/>
      </w:pPr>
    </w:p>
    <w:p w14:paraId="655040D7" w14:textId="6DDC8330" w:rsidR="009E3750" w:rsidRDefault="00DF1522" w:rsidP="009E3750">
      <w:pPr>
        <w:keepNext/>
        <w:jc w:val="center"/>
      </w:pPr>
      <w:r w:rsidRPr="00DF1522">
        <w:rPr>
          <w:noProof/>
        </w:rPr>
        <w:drawing>
          <wp:inline distT="0" distB="0" distL="0" distR="0" wp14:anchorId="3802B694" wp14:editId="5B232202">
            <wp:extent cx="1155700" cy="12827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1155700" cy="1282700"/>
                    </a:xfrm>
                    <a:prstGeom prst="rect">
                      <a:avLst/>
                    </a:prstGeom>
                  </pic:spPr>
                </pic:pic>
              </a:graphicData>
            </a:graphic>
          </wp:inline>
        </w:drawing>
      </w:r>
    </w:p>
    <w:p w14:paraId="1438D3E7" w14:textId="6796AD72" w:rsidR="009E3750" w:rsidRDefault="009E3750" w:rsidP="009E3750">
      <w:pPr>
        <w:pStyle w:val="Caption"/>
        <w:jc w:val="center"/>
      </w:pPr>
      <w:r>
        <w:t xml:space="preserve">Figure </w:t>
      </w:r>
      <w:fldSimple w:instr=" SEQ Figure \* ARABIC ">
        <w:r w:rsidR="00CE23FB">
          <w:rPr>
            <w:noProof/>
          </w:rPr>
          <w:t>9</w:t>
        </w:r>
      </w:fldSimple>
      <w:r>
        <w:t xml:space="preserve"> - Use of </w:t>
      </w:r>
      <w:r w:rsidR="00DF1522">
        <w:t>person</w:t>
      </w:r>
      <w:r>
        <w:t xml:space="preserve"> symbol</w:t>
      </w:r>
      <w:r w:rsidR="00DF1522">
        <w:t xml:space="preserve"> representing an actor</w:t>
      </w:r>
    </w:p>
    <w:p w14:paraId="38DC16FC" w14:textId="77777777" w:rsidR="00C31651" w:rsidRDefault="00C31651">
      <w:pPr>
        <w:rPr>
          <w:sz w:val="32"/>
          <w:szCs w:val="32"/>
        </w:rPr>
      </w:pPr>
      <w:r>
        <w:br w:type="page"/>
      </w:r>
    </w:p>
    <w:p w14:paraId="4B7F4352" w14:textId="4380A238" w:rsidR="00C31651" w:rsidRDefault="00C31651" w:rsidP="00C31651">
      <w:pPr>
        <w:pStyle w:val="Heading2"/>
      </w:pPr>
      <w:r>
        <w:lastRenderedPageBreak/>
        <w:t>Notification</w:t>
      </w:r>
    </w:p>
    <w:p w14:paraId="6C467ADA" w14:textId="2BCFEFD7" w:rsidR="00C31651" w:rsidRDefault="00C31651" w:rsidP="00C31651">
      <w:pPr>
        <w:jc w:val="both"/>
      </w:pPr>
      <w:r>
        <w:t xml:space="preserve">Free-floating </w:t>
      </w:r>
      <w:r>
        <w:rPr>
          <w:b/>
          <w:bCs/>
        </w:rPr>
        <w:t>text</w:t>
      </w:r>
      <w:r>
        <w:t xml:space="preserve"> is used to denote a notification. This can either be a notification of activity failure or completion. The following extract shows that a “payload deployment failure” notification is generated by the “deploy payload” activity. Note that the titles are generic. The </w:t>
      </w:r>
      <w:r w:rsidR="00DB0ECE">
        <w:t>way</w:t>
      </w:r>
      <w:r>
        <w:t xml:space="preserve"> the notification is handled, or the intended recipient is not specified. The dashed line is used here as a failure is</w:t>
      </w:r>
      <w:r w:rsidR="00DB0ECE">
        <w:t xml:space="preserve"> not generated every time.</w:t>
      </w:r>
    </w:p>
    <w:p w14:paraId="66E3E3C5" w14:textId="77777777" w:rsidR="00C31651" w:rsidRDefault="00C31651" w:rsidP="00C31651">
      <w:pPr>
        <w:jc w:val="both"/>
      </w:pPr>
    </w:p>
    <w:p w14:paraId="4FA5F008" w14:textId="014808A7" w:rsidR="00C31651" w:rsidRDefault="00C31651" w:rsidP="00C31651">
      <w:pPr>
        <w:keepNext/>
        <w:jc w:val="center"/>
      </w:pPr>
      <w:r w:rsidRPr="00C31651">
        <w:rPr>
          <w:noProof/>
        </w:rPr>
        <w:drawing>
          <wp:inline distT="0" distB="0" distL="0" distR="0" wp14:anchorId="58763CA2" wp14:editId="4B0105CB">
            <wp:extent cx="2565400" cy="18923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2565400" cy="1892300"/>
                    </a:xfrm>
                    <a:prstGeom prst="rect">
                      <a:avLst/>
                    </a:prstGeom>
                  </pic:spPr>
                </pic:pic>
              </a:graphicData>
            </a:graphic>
          </wp:inline>
        </w:drawing>
      </w:r>
    </w:p>
    <w:p w14:paraId="2BF6393A" w14:textId="18A260C3" w:rsidR="00C31651" w:rsidRDefault="00C31651" w:rsidP="00C31651">
      <w:pPr>
        <w:pStyle w:val="Caption"/>
        <w:jc w:val="center"/>
      </w:pPr>
      <w:r>
        <w:t xml:space="preserve">Figure </w:t>
      </w:r>
      <w:r w:rsidR="0071467A">
        <w:fldChar w:fldCharType="begin"/>
      </w:r>
      <w:r w:rsidR="0071467A">
        <w:instrText xml:space="preserve"> SEQ Figure \* ARABIC </w:instrText>
      </w:r>
      <w:r w:rsidR="0071467A">
        <w:fldChar w:fldCharType="separate"/>
      </w:r>
      <w:r w:rsidR="00CE23FB">
        <w:rPr>
          <w:noProof/>
        </w:rPr>
        <w:t>10</w:t>
      </w:r>
      <w:r w:rsidR="0071467A">
        <w:rPr>
          <w:noProof/>
        </w:rPr>
        <w:fldChar w:fldCharType="end"/>
      </w:r>
      <w:r>
        <w:t xml:space="preserve"> - Use of text representing a failure notification</w:t>
      </w:r>
    </w:p>
    <w:p w14:paraId="3B58F2BB" w14:textId="77777777" w:rsidR="00C31651" w:rsidRDefault="00C31651" w:rsidP="00C31651">
      <w:pPr>
        <w:spacing w:after="240"/>
      </w:pPr>
      <w:r>
        <w:t>The following extract shows that an “Incident Resolved” notification is generated by the “Finalize External Report” activity at its completion.</w:t>
      </w:r>
    </w:p>
    <w:p w14:paraId="77C59C2D" w14:textId="77777777" w:rsidR="00C31651" w:rsidRDefault="00C31651" w:rsidP="00C31651">
      <w:pPr>
        <w:keepNext/>
        <w:jc w:val="center"/>
      </w:pPr>
      <w:r w:rsidRPr="00C31651">
        <w:rPr>
          <w:noProof/>
        </w:rPr>
        <w:drawing>
          <wp:inline distT="0" distB="0" distL="0" distR="0" wp14:anchorId="70AA88D2" wp14:editId="594FDD0B">
            <wp:extent cx="3035300" cy="17653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3035300" cy="1765300"/>
                    </a:xfrm>
                    <a:prstGeom prst="rect">
                      <a:avLst/>
                    </a:prstGeom>
                  </pic:spPr>
                </pic:pic>
              </a:graphicData>
            </a:graphic>
          </wp:inline>
        </w:drawing>
      </w:r>
    </w:p>
    <w:p w14:paraId="73056634" w14:textId="2C4B3921" w:rsidR="00C31651" w:rsidRDefault="00C31651" w:rsidP="00C31651">
      <w:pPr>
        <w:pStyle w:val="Caption"/>
        <w:jc w:val="center"/>
      </w:pPr>
      <w:r>
        <w:t xml:space="preserve">Figure </w:t>
      </w:r>
      <w:fldSimple w:instr=" SEQ Figure \* ARABIC ">
        <w:r w:rsidR="00CE23FB">
          <w:rPr>
            <w:noProof/>
          </w:rPr>
          <w:t>11</w:t>
        </w:r>
      </w:fldSimple>
      <w:r>
        <w:t xml:space="preserve"> - Use of text representing an activity completion notification</w:t>
      </w:r>
    </w:p>
    <w:p w14:paraId="4E5EB05F" w14:textId="416917DF" w:rsidR="009D17CB" w:rsidRPr="00DF1522" w:rsidRDefault="009D17CB" w:rsidP="00C31651">
      <w:pPr>
        <w:jc w:val="center"/>
        <w:rPr>
          <w:sz w:val="32"/>
          <w:szCs w:val="32"/>
        </w:rPr>
      </w:pPr>
      <w:r>
        <w:br w:type="page"/>
      </w:r>
    </w:p>
    <w:p w14:paraId="1E11578D" w14:textId="1223BA19" w:rsidR="00B85158" w:rsidRDefault="00B85158" w:rsidP="00B85158">
      <w:pPr>
        <w:pStyle w:val="Heading1"/>
      </w:pPr>
      <w:r>
        <w:lastRenderedPageBreak/>
        <w:t>Step Parallelism</w:t>
      </w:r>
    </w:p>
    <w:p w14:paraId="77B73557" w14:textId="57B343F8" w:rsidR="00B85158" w:rsidRDefault="00E37C60" w:rsidP="00B85158">
      <w:pPr>
        <w:jc w:val="both"/>
      </w:pPr>
      <w:r>
        <w:t>Layout is used</w:t>
      </w:r>
      <w:r w:rsidR="00B85158">
        <w:t xml:space="preserve"> to denote the </w:t>
      </w:r>
      <w:r>
        <w:t>parallelism among</w:t>
      </w:r>
      <w:r w:rsidR="00B85158">
        <w:t xml:space="preserve"> steps. In the following extract we see </w:t>
      </w:r>
      <w:r>
        <w:t>the “External Notification” and “Root Cause” steps may be performed in parallel</w:t>
      </w:r>
      <w:r w:rsidR="00B85158">
        <w:t>.</w:t>
      </w:r>
    </w:p>
    <w:p w14:paraId="4A864FE7" w14:textId="77777777" w:rsidR="00B85158" w:rsidRDefault="00B85158" w:rsidP="00B85158">
      <w:pPr>
        <w:jc w:val="both"/>
      </w:pPr>
    </w:p>
    <w:p w14:paraId="1DB43027" w14:textId="673F93F6" w:rsidR="00B85158" w:rsidRDefault="00B85158" w:rsidP="00B85158">
      <w:pPr>
        <w:keepNext/>
        <w:jc w:val="center"/>
      </w:pPr>
      <w:r w:rsidRPr="00B85158">
        <w:rPr>
          <w:noProof/>
        </w:rPr>
        <w:drawing>
          <wp:inline distT="0" distB="0" distL="0" distR="0" wp14:anchorId="7968917E" wp14:editId="61C14410">
            <wp:extent cx="3131127" cy="4575937"/>
            <wp:effectExtent l="0" t="0" r="635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0"/>
                    <a:stretch>
                      <a:fillRect/>
                    </a:stretch>
                  </pic:blipFill>
                  <pic:spPr>
                    <a:xfrm>
                      <a:off x="0" y="0"/>
                      <a:ext cx="3182932" cy="4651646"/>
                    </a:xfrm>
                    <a:prstGeom prst="rect">
                      <a:avLst/>
                    </a:prstGeom>
                  </pic:spPr>
                </pic:pic>
              </a:graphicData>
            </a:graphic>
          </wp:inline>
        </w:drawing>
      </w:r>
    </w:p>
    <w:p w14:paraId="24A81CD7" w14:textId="76493AAD" w:rsidR="00B85158" w:rsidRDefault="00B85158" w:rsidP="00B85158">
      <w:pPr>
        <w:pStyle w:val="Caption"/>
        <w:jc w:val="center"/>
      </w:pPr>
      <w:r>
        <w:t xml:space="preserve">Figure </w:t>
      </w:r>
      <w:r w:rsidR="0071467A">
        <w:fldChar w:fldCharType="begin"/>
      </w:r>
      <w:r w:rsidR="0071467A">
        <w:instrText xml:space="preserve"> SEQ Figure \* ARABIC </w:instrText>
      </w:r>
      <w:r w:rsidR="0071467A">
        <w:fldChar w:fldCharType="separate"/>
      </w:r>
      <w:r>
        <w:rPr>
          <w:noProof/>
        </w:rPr>
        <w:t>12</w:t>
      </w:r>
      <w:r w:rsidR="0071467A">
        <w:rPr>
          <w:noProof/>
        </w:rPr>
        <w:fldChar w:fldCharType="end"/>
      </w:r>
      <w:r>
        <w:t xml:space="preserve"> - Use of </w:t>
      </w:r>
      <w:r w:rsidR="004C51BA">
        <w:t>layout</w:t>
      </w:r>
      <w:r>
        <w:t xml:space="preserve"> to denote </w:t>
      </w:r>
      <w:r w:rsidR="004C51BA">
        <w:t>parallelism in</w:t>
      </w:r>
      <w:r>
        <w:t xml:space="preserve"> process steps</w:t>
      </w:r>
    </w:p>
    <w:p w14:paraId="5B2CD3F2" w14:textId="77777777" w:rsidR="00B85158" w:rsidRDefault="00B85158">
      <w:pPr>
        <w:rPr>
          <w:sz w:val="40"/>
          <w:szCs w:val="40"/>
        </w:rPr>
      </w:pPr>
      <w:r>
        <w:br w:type="page"/>
      </w:r>
    </w:p>
    <w:p w14:paraId="0000000A" w14:textId="241BD7A6" w:rsidR="00E27AF5" w:rsidRDefault="00D46690">
      <w:pPr>
        <w:pStyle w:val="Heading1"/>
      </w:pPr>
      <w:r>
        <w:lastRenderedPageBreak/>
        <w:t>Use of Color</w:t>
      </w:r>
      <w:r w:rsidR="0096153D">
        <w:t xml:space="preserve"> / Style</w:t>
      </w:r>
    </w:p>
    <w:p w14:paraId="55759026" w14:textId="33E318C8" w:rsidR="00D46690" w:rsidRDefault="00D46690">
      <w:pPr>
        <w:jc w:val="both"/>
      </w:pPr>
      <w:r>
        <w:t>Within the visualization there are several distinct uses of color.</w:t>
      </w:r>
    </w:p>
    <w:p w14:paraId="145F9431" w14:textId="384B8951" w:rsidR="00B023DF" w:rsidRDefault="0096153D" w:rsidP="00B023DF">
      <w:pPr>
        <w:pStyle w:val="Heading2"/>
      </w:pPr>
      <w:r>
        <w:t>Step Denotation</w:t>
      </w:r>
    </w:p>
    <w:p w14:paraId="0000000B" w14:textId="23636F8F" w:rsidR="00E27AF5" w:rsidRDefault="00D46690">
      <w:pPr>
        <w:jc w:val="both"/>
      </w:pPr>
      <w:r>
        <w:t xml:space="preserve">A primary use of color within the body of the </w:t>
      </w:r>
      <w:r w:rsidR="0096153D">
        <w:t>workflow graph</w:t>
      </w:r>
      <w:r>
        <w:t xml:space="preserve"> </w:t>
      </w:r>
      <w:r w:rsidR="00924D8E">
        <w:t xml:space="preserve">is </w:t>
      </w:r>
      <w:r>
        <w:t xml:space="preserve">to denote </w:t>
      </w:r>
      <w:r w:rsidR="0096153D">
        <w:t>the individual steps</w:t>
      </w:r>
      <w:r>
        <w:t xml:space="preserve">. </w:t>
      </w:r>
      <w:r w:rsidR="0096153D">
        <w:t xml:space="preserve">Four color are used </w:t>
      </w:r>
      <w:r w:rsidR="0096153D" w:rsidRPr="0096153D">
        <w:rPr>
          <w:color w:val="0070C0"/>
          <w:vertAlign w:val="superscript"/>
        </w:rPr>
        <w:t>[</w:t>
      </w:r>
      <w:r w:rsidR="00DB0ECE">
        <w:rPr>
          <w:color w:val="0070C0"/>
          <w:vertAlign w:val="superscript"/>
        </w:rPr>
        <w:t>2</w:t>
      </w:r>
      <w:r w:rsidR="0096153D" w:rsidRPr="0096153D">
        <w:rPr>
          <w:color w:val="0070C0"/>
          <w:vertAlign w:val="superscript"/>
        </w:rPr>
        <w:t>]</w:t>
      </w:r>
      <w:r>
        <w:t xml:space="preserve">. In the following extract we </w:t>
      </w:r>
      <w:r w:rsidR="00221008">
        <w:t xml:space="preserve">see the use of </w:t>
      </w:r>
      <w:r w:rsidR="00610DE3">
        <w:t>these allowing us to clearly identify each step</w:t>
      </w:r>
      <w:r w:rsidR="00221008">
        <w:t>.</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4FEF0CE3">
            <wp:extent cx="5939199" cy="229061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4952" cy="2312121"/>
                    </a:xfrm>
                    <a:prstGeom prst="rect">
                      <a:avLst/>
                    </a:prstGeom>
                  </pic:spPr>
                </pic:pic>
              </a:graphicData>
            </a:graphic>
          </wp:inline>
        </w:drawing>
      </w:r>
    </w:p>
    <w:p w14:paraId="30A85F81" w14:textId="47FC00E7" w:rsidR="00D46690" w:rsidRDefault="00221008" w:rsidP="00683629">
      <w:pPr>
        <w:pStyle w:val="Caption"/>
        <w:jc w:val="center"/>
      </w:pPr>
      <w:r>
        <w:t xml:space="preserve">Figure </w:t>
      </w:r>
      <w:fldSimple w:instr=" SEQ Figure \* ARABIC ">
        <w:r w:rsidR="00CE23FB">
          <w:rPr>
            <w:noProof/>
          </w:rPr>
          <w:t>12</w:t>
        </w:r>
      </w:fldSimple>
      <w:r>
        <w:t xml:space="preserve"> - Use of color to denote </w:t>
      </w:r>
      <w:r w:rsidR="00610DE3">
        <w:t>individual process steps</w:t>
      </w:r>
    </w:p>
    <w:p w14:paraId="23DCF06E" w14:textId="50322485" w:rsidR="00B023DF" w:rsidRDefault="00DB0ECE" w:rsidP="00B023DF">
      <w:pPr>
        <w:pStyle w:val="Heading2"/>
      </w:pPr>
      <w:r>
        <w:t>Line Color</w:t>
      </w:r>
    </w:p>
    <w:p w14:paraId="7415C4DD" w14:textId="68CAC1EE" w:rsidR="00221008" w:rsidRDefault="00221008">
      <w:pPr>
        <w:jc w:val="both"/>
      </w:pPr>
      <w:r>
        <w:t xml:space="preserve">A second use of color is to denote </w:t>
      </w:r>
      <w:r w:rsidR="00DB0ECE">
        <w:t>inputs and actors</w:t>
      </w:r>
      <w:r>
        <w:t>. This is shown</w:t>
      </w:r>
      <w:r w:rsidR="000E70FC">
        <w:t xml:space="preserve"> as blue </w:t>
      </w:r>
      <w:r w:rsidR="00DB0ECE">
        <w:t>line for actors and orange lines for inputs</w:t>
      </w:r>
      <w:r w:rsidR="00CE0F64">
        <w:t>,</w:t>
      </w:r>
      <w:r w:rsidR="00DB0ECE">
        <w:t xml:space="preserve"> black</w:t>
      </w:r>
      <w:r w:rsidR="00CE0F64">
        <w:t xml:space="preserve"> for activity-generated things</w:t>
      </w:r>
      <w:r w:rsidR="00DB0ECE">
        <w:t>.</w:t>
      </w:r>
      <w:r w:rsidR="000E70FC">
        <w:t xml:space="preserve"> </w:t>
      </w:r>
      <w:r w:rsidR="00924D8E">
        <w:t>T</w:t>
      </w:r>
      <w:r w:rsidR="000E70FC">
        <w:t xml:space="preserve">he following extract </w:t>
      </w:r>
      <w:r w:rsidR="00713FD1">
        <w:t xml:space="preserve">shows the “Unremediated Threat” artifact </w:t>
      </w:r>
      <w:r w:rsidR="00CE0F64">
        <w:t>as an input to the “Development Triage” activity</w:t>
      </w:r>
      <w:r w:rsidR="00683629">
        <w:t xml:space="preserve">. </w:t>
      </w:r>
    </w:p>
    <w:p w14:paraId="1BDA19C0" w14:textId="191A8E27" w:rsidR="000E70FC" w:rsidRDefault="000E70FC">
      <w:pPr>
        <w:jc w:val="both"/>
      </w:pPr>
    </w:p>
    <w:p w14:paraId="46323EED" w14:textId="35EE7B3A" w:rsidR="000E70FC" w:rsidRDefault="00713FD1" w:rsidP="00683629">
      <w:pPr>
        <w:keepNext/>
        <w:jc w:val="center"/>
      </w:pPr>
      <w:r w:rsidRPr="00713FD1">
        <w:rPr>
          <w:noProof/>
        </w:rPr>
        <w:drawing>
          <wp:inline distT="0" distB="0" distL="0" distR="0" wp14:anchorId="556BEA35" wp14:editId="2804D915">
            <wp:extent cx="3924300" cy="160020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2"/>
                    <a:stretch>
                      <a:fillRect/>
                    </a:stretch>
                  </pic:blipFill>
                  <pic:spPr>
                    <a:xfrm>
                      <a:off x="0" y="0"/>
                      <a:ext cx="3924300" cy="1600200"/>
                    </a:xfrm>
                    <a:prstGeom prst="rect">
                      <a:avLst/>
                    </a:prstGeom>
                  </pic:spPr>
                </pic:pic>
              </a:graphicData>
            </a:graphic>
          </wp:inline>
        </w:drawing>
      </w:r>
      <w:r w:rsidRPr="00713FD1">
        <w:rPr>
          <w:noProof/>
        </w:rPr>
        <w:t xml:space="preserve"> </w:t>
      </w:r>
    </w:p>
    <w:p w14:paraId="2ACC38E0" w14:textId="578E218F" w:rsidR="000E70FC" w:rsidRDefault="000E70FC" w:rsidP="00683629">
      <w:pPr>
        <w:pStyle w:val="Caption"/>
        <w:jc w:val="center"/>
      </w:pPr>
      <w:r>
        <w:t xml:space="preserve">Figure </w:t>
      </w:r>
      <w:fldSimple w:instr=" SEQ Figure \* ARABIC ">
        <w:r w:rsidR="00CE23FB">
          <w:rPr>
            <w:noProof/>
          </w:rPr>
          <w:t>13</w:t>
        </w:r>
      </w:fldSimple>
      <w:r>
        <w:t xml:space="preserve"> - Use of </w:t>
      </w:r>
      <w:r w:rsidR="00CE0F64">
        <w:t>an orange line</w:t>
      </w:r>
      <w:r>
        <w:t xml:space="preserve"> to </w:t>
      </w:r>
      <w:r w:rsidR="00CE0F64">
        <w:t>activity input</w:t>
      </w:r>
    </w:p>
    <w:p w14:paraId="327E5F66" w14:textId="77777777" w:rsidR="00CE0F64" w:rsidRDefault="00CE0F64">
      <w:r>
        <w:br w:type="page"/>
      </w:r>
    </w:p>
    <w:p w14:paraId="46DE7BDD" w14:textId="437E73EE" w:rsidR="00CE0F64" w:rsidRDefault="00CE0F64" w:rsidP="00CE0F64">
      <w:pPr>
        <w:spacing w:after="240"/>
      </w:pPr>
      <w:r>
        <w:lastRenderedPageBreak/>
        <w:t>The following extract shows the “Apply Threat Prioritization” activity generating the “Accepted Threat” artifact.</w:t>
      </w:r>
    </w:p>
    <w:p w14:paraId="266FCFFD" w14:textId="77777777" w:rsidR="00CE0F64" w:rsidRDefault="00CE0F64" w:rsidP="00CE0F64">
      <w:pPr>
        <w:keepNext/>
        <w:jc w:val="center"/>
      </w:pPr>
      <w:r w:rsidRPr="00CE0F64">
        <w:rPr>
          <w:noProof/>
        </w:rPr>
        <w:drawing>
          <wp:inline distT="0" distB="0" distL="0" distR="0" wp14:anchorId="0676C4BE" wp14:editId="15664EAB">
            <wp:extent cx="3378200" cy="14351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3"/>
                    <a:stretch>
                      <a:fillRect/>
                    </a:stretch>
                  </pic:blipFill>
                  <pic:spPr>
                    <a:xfrm>
                      <a:off x="0" y="0"/>
                      <a:ext cx="3378200" cy="1435100"/>
                    </a:xfrm>
                    <a:prstGeom prst="rect">
                      <a:avLst/>
                    </a:prstGeom>
                  </pic:spPr>
                </pic:pic>
              </a:graphicData>
            </a:graphic>
          </wp:inline>
        </w:drawing>
      </w:r>
    </w:p>
    <w:p w14:paraId="5584BDDA" w14:textId="3D30E4B5" w:rsidR="00CE0F64" w:rsidRDefault="00CE0F64" w:rsidP="00CE0F64">
      <w:pPr>
        <w:pStyle w:val="Caption"/>
        <w:jc w:val="center"/>
      </w:pPr>
      <w:r>
        <w:t xml:space="preserve">Figure </w:t>
      </w:r>
      <w:fldSimple w:instr=" SEQ Figure \* ARABIC ">
        <w:r w:rsidR="00CE23FB">
          <w:rPr>
            <w:noProof/>
          </w:rPr>
          <w:t>14</w:t>
        </w:r>
      </w:fldSimple>
      <w:r>
        <w:t xml:space="preserve"> - Use of a black line to denote activity generated things</w:t>
      </w:r>
    </w:p>
    <w:p w14:paraId="57C160A6" w14:textId="06FBB948" w:rsidR="00CE0F64" w:rsidRDefault="00CE0F64" w:rsidP="00CE0F64">
      <w:pPr>
        <w:spacing w:after="240"/>
      </w:pPr>
      <w:r>
        <w:t>The following extract shows the “Development SME” actor performing the “Remediate Threat” activity.</w:t>
      </w:r>
    </w:p>
    <w:p w14:paraId="39D1C417" w14:textId="77777777" w:rsidR="00CE0F64" w:rsidRDefault="00CE0F64" w:rsidP="00CE0F64">
      <w:pPr>
        <w:keepNext/>
        <w:jc w:val="center"/>
      </w:pPr>
      <w:r w:rsidRPr="00CE0F64">
        <w:rPr>
          <w:noProof/>
        </w:rPr>
        <w:drawing>
          <wp:inline distT="0" distB="0" distL="0" distR="0" wp14:anchorId="523ADECA" wp14:editId="3781D508">
            <wp:extent cx="1816100" cy="3924300"/>
            <wp:effectExtent l="0" t="0" r="0" b="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a:blip r:embed="rId24"/>
                    <a:stretch>
                      <a:fillRect/>
                    </a:stretch>
                  </pic:blipFill>
                  <pic:spPr>
                    <a:xfrm>
                      <a:off x="0" y="0"/>
                      <a:ext cx="1816100" cy="3924300"/>
                    </a:xfrm>
                    <a:prstGeom prst="rect">
                      <a:avLst/>
                    </a:prstGeom>
                  </pic:spPr>
                </pic:pic>
              </a:graphicData>
            </a:graphic>
          </wp:inline>
        </w:drawing>
      </w:r>
    </w:p>
    <w:p w14:paraId="1EA60AC6" w14:textId="21EA9157" w:rsidR="00CE0F64" w:rsidRPr="00CE0F64" w:rsidRDefault="00CE0F64" w:rsidP="00CE0F64">
      <w:pPr>
        <w:pStyle w:val="Caption"/>
        <w:jc w:val="center"/>
      </w:pPr>
      <w:r>
        <w:t xml:space="preserve">Figure </w:t>
      </w:r>
      <w:fldSimple w:instr=" SEQ Figure \* ARABIC ">
        <w:r w:rsidR="00CE23FB">
          <w:rPr>
            <w:noProof/>
          </w:rPr>
          <w:t>15</w:t>
        </w:r>
      </w:fldSimple>
      <w:r>
        <w:t xml:space="preserve"> - Use of a blue line to denote an actor performing an activity</w:t>
      </w:r>
    </w:p>
    <w:p w14:paraId="7059635B" w14:textId="77777777" w:rsidR="00CE0F64" w:rsidRDefault="00CE0F64">
      <w:pPr>
        <w:rPr>
          <w:sz w:val="32"/>
          <w:szCs w:val="32"/>
        </w:rPr>
      </w:pPr>
      <w:r>
        <w:br w:type="page"/>
      </w:r>
    </w:p>
    <w:p w14:paraId="376F7860" w14:textId="106AE82B" w:rsidR="00B023DF" w:rsidRDefault="00DB0ECE" w:rsidP="00B023DF">
      <w:pPr>
        <w:pStyle w:val="Heading2"/>
      </w:pPr>
      <w:r>
        <w:lastRenderedPageBreak/>
        <w:t>Line</w:t>
      </w:r>
      <w:r w:rsidR="00CE0F64">
        <w:t xml:space="preserve"> S</w:t>
      </w:r>
      <w:r>
        <w:t>tyle</w:t>
      </w:r>
    </w:p>
    <w:p w14:paraId="3604761C" w14:textId="4E75BA54" w:rsidR="00683629" w:rsidRDefault="00DB0ECE" w:rsidP="0064446E">
      <w:pPr>
        <w:jc w:val="both"/>
      </w:pPr>
      <w:r>
        <w:t>Two line</w:t>
      </w:r>
      <w:r w:rsidR="00CE0F64">
        <w:t>-</w:t>
      </w:r>
      <w:r>
        <w:t>styles are used. Solid lines are used for flows which are always involved. Dashed lines are used for flows which are either optional or conditional. The following extract shows a flow which always takes place between the “sign object” activity and the generated “signed object / hash archive” artifact.</w:t>
      </w:r>
    </w:p>
    <w:p w14:paraId="01E02E3B" w14:textId="66FF49CA" w:rsidR="00683629" w:rsidRDefault="00683629" w:rsidP="00683629"/>
    <w:p w14:paraId="59691000" w14:textId="2E97C27E" w:rsidR="00DB0ECE" w:rsidRDefault="00DB0ECE" w:rsidP="00DB0ECE">
      <w:pPr>
        <w:keepNext/>
        <w:jc w:val="center"/>
      </w:pPr>
      <w:r w:rsidRPr="00DB0ECE">
        <w:rPr>
          <w:noProof/>
        </w:rPr>
        <w:drawing>
          <wp:inline distT="0" distB="0" distL="0" distR="0" wp14:anchorId="16D09C9E" wp14:editId="5C151557">
            <wp:extent cx="3403600" cy="14605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a:stretch>
                      <a:fillRect/>
                    </a:stretch>
                  </pic:blipFill>
                  <pic:spPr>
                    <a:xfrm>
                      <a:off x="0" y="0"/>
                      <a:ext cx="3403600" cy="1460500"/>
                    </a:xfrm>
                    <a:prstGeom prst="rect">
                      <a:avLst/>
                    </a:prstGeom>
                  </pic:spPr>
                </pic:pic>
              </a:graphicData>
            </a:graphic>
          </wp:inline>
        </w:drawing>
      </w:r>
    </w:p>
    <w:p w14:paraId="6ABEB5C1" w14:textId="3466F068" w:rsidR="0064446E" w:rsidRDefault="0064446E" w:rsidP="0064446E">
      <w:pPr>
        <w:pStyle w:val="Caption"/>
        <w:jc w:val="center"/>
      </w:pPr>
      <w:r>
        <w:t xml:space="preserve">Figure </w:t>
      </w:r>
      <w:fldSimple w:instr=" SEQ Figure \* ARABIC ">
        <w:r w:rsidR="00CE23FB">
          <w:rPr>
            <w:noProof/>
          </w:rPr>
          <w:t>16</w:t>
        </w:r>
      </w:fldSimple>
      <w:r>
        <w:t xml:space="preserve"> </w:t>
      </w:r>
      <w:r w:rsidR="00DB0ECE">
        <w:t>–</w:t>
      </w:r>
      <w:r>
        <w:t xml:space="preserve"> </w:t>
      </w:r>
      <w:r w:rsidR="00DB0ECE">
        <w:t>Solid line</w:t>
      </w:r>
      <w:r>
        <w:t xml:space="preserve"> use to denote </w:t>
      </w:r>
      <w:r w:rsidR="00DB0ECE">
        <w:t>an always involved flow</w:t>
      </w:r>
    </w:p>
    <w:p w14:paraId="2ADED7AF" w14:textId="6159E609" w:rsidR="00DB0ECE" w:rsidRDefault="00DB0ECE" w:rsidP="00DB0ECE">
      <w:pPr>
        <w:spacing w:after="240"/>
      </w:pPr>
      <w:r>
        <w:t xml:space="preserve">The following extract shows an optional flow between the </w:t>
      </w:r>
      <w:bookmarkStart w:id="5" w:name="_kcclrlobxco9" w:colFirst="0" w:colLast="0"/>
      <w:bookmarkEnd w:id="5"/>
      <w:r w:rsidR="00713FD1">
        <w:t>“signed object ingest” activity and “ingest failure” failure notification.</w:t>
      </w:r>
    </w:p>
    <w:p w14:paraId="1920BD9D" w14:textId="77777777" w:rsidR="00713FD1" w:rsidRDefault="00DB0ECE" w:rsidP="00713FD1">
      <w:pPr>
        <w:keepNext/>
        <w:jc w:val="center"/>
      </w:pPr>
      <w:r w:rsidRPr="00DB0ECE">
        <w:rPr>
          <w:noProof/>
        </w:rPr>
        <w:drawing>
          <wp:inline distT="0" distB="0" distL="0" distR="0" wp14:anchorId="42054F02" wp14:editId="60B4E5C7">
            <wp:extent cx="2387600" cy="1625600"/>
            <wp:effectExtent l="0" t="0" r="0" b="0"/>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26"/>
                    <a:stretch>
                      <a:fillRect/>
                    </a:stretch>
                  </pic:blipFill>
                  <pic:spPr>
                    <a:xfrm>
                      <a:off x="0" y="0"/>
                      <a:ext cx="2387600" cy="1625600"/>
                    </a:xfrm>
                    <a:prstGeom prst="rect">
                      <a:avLst/>
                    </a:prstGeom>
                  </pic:spPr>
                </pic:pic>
              </a:graphicData>
            </a:graphic>
          </wp:inline>
        </w:drawing>
      </w:r>
    </w:p>
    <w:p w14:paraId="54192231" w14:textId="056BA5BA" w:rsidR="009D17CB" w:rsidRDefault="00713FD1" w:rsidP="00713FD1">
      <w:pPr>
        <w:pStyle w:val="Caption"/>
        <w:jc w:val="center"/>
      </w:pPr>
      <w:r>
        <w:t xml:space="preserve">Figure </w:t>
      </w:r>
      <w:fldSimple w:instr=" SEQ Figure \* ARABIC ">
        <w:r w:rsidR="00CE23FB">
          <w:rPr>
            <w:noProof/>
          </w:rPr>
          <w:t>17</w:t>
        </w:r>
      </w:fldSimple>
      <w:r>
        <w:t xml:space="preserve"> - Dashed line use to denote a conditional failure notification</w:t>
      </w:r>
    </w:p>
    <w:p w14:paraId="6666A40F" w14:textId="3A4FD1F7" w:rsidR="00CE23FB" w:rsidRDefault="00CE23FB" w:rsidP="00CE23FB">
      <w:pPr>
        <w:spacing w:after="240"/>
      </w:pPr>
      <w:r>
        <w:t>The following extract shows an optional flow between the “design security analysis” activity and the “product-level security requirements catalog” artifact denoting an optional update.</w:t>
      </w:r>
    </w:p>
    <w:p w14:paraId="2634CADA" w14:textId="77777777" w:rsidR="00CE23FB" w:rsidRDefault="00CE23FB" w:rsidP="00CE23FB">
      <w:pPr>
        <w:keepNext/>
        <w:jc w:val="center"/>
      </w:pPr>
      <w:r w:rsidRPr="00CE23FB">
        <w:rPr>
          <w:noProof/>
        </w:rPr>
        <w:drawing>
          <wp:inline distT="0" distB="0" distL="0" distR="0" wp14:anchorId="4F4442C3" wp14:editId="0D77501F">
            <wp:extent cx="2503055" cy="2005815"/>
            <wp:effectExtent l="0" t="0" r="0" b="127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7"/>
                    <a:stretch>
                      <a:fillRect/>
                    </a:stretch>
                  </pic:blipFill>
                  <pic:spPr>
                    <a:xfrm>
                      <a:off x="0" y="0"/>
                      <a:ext cx="2522121" cy="2021094"/>
                    </a:xfrm>
                    <a:prstGeom prst="rect">
                      <a:avLst/>
                    </a:prstGeom>
                  </pic:spPr>
                </pic:pic>
              </a:graphicData>
            </a:graphic>
          </wp:inline>
        </w:drawing>
      </w:r>
    </w:p>
    <w:p w14:paraId="2336BA03" w14:textId="42606892" w:rsidR="00CE23FB" w:rsidRPr="00CE23FB" w:rsidRDefault="00CE23FB" w:rsidP="00CE23FB">
      <w:pPr>
        <w:pStyle w:val="Caption"/>
        <w:jc w:val="center"/>
      </w:pPr>
      <w:r>
        <w:t xml:space="preserve">Figure </w:t>
      </w:r>
      <w:fldSimple w:instr=" SEQ Figure \* ARABIC ">
        <w:r>
          <w:rPr>
            <w:noProof/>
          </w:rPr>
          <w:t>18</w:t>
        </w:r>
      </w:fldSimple>
      <w:r>
        <w:t xml:space="preserve"> - Dashed line use to denote feedback from activity to artifact</w:t>
      </w:r>
    </w:p>
    <w:p w14:paraId="107C277F" w14:textId="4A2D6264" w:rsidR="00713FD1" w:rsidRDefault="00713FD1" w:rsidP="00713FD1">
      <w:pPr>
        <w:spacing w:after="240"/>
      </w:pPr>
      <w:r>
        <w:lastRenderedPageBreak/>
        <w:t xml:space="preserve">The following extract shows an optional flow (attribution) between three (3) actors and the “Incident Notification” artifact. </w:t>
      </w:r>
      <w:r w:rsidRPr="00CE23FB">
        <w:rPr>
          <w:color w:val="0070C0"/>
        </w:rPr>
        <w:t>Note that the apparent solid line segment is a visual artifact.</w:t>
      </w:r>
    </w:p>
    <w:p w14:paraId="4508E4D7" w14:textId="77777777" w:rsidR="00713FD1" w:rsidRDefault="00713FD1" w:rsidP="00713FD1">
      <w:pPr>
        <w:keepNext/>
        <w:jc w:val="center"/>
      </w:pPr>
      <w:r w:rsidRPr="00713FD1">
        <w:rPr>
          <w:noProof/>
        </w:rPr>
        <w:drawing>
          <wp:inline distT="0" distB="0" distL="0" distR="0" wp14:anchorId="6BCD2E9C" wp14:editId="398207AA">
            <wp:extent cx="3352800" cy="41656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3352800" cy="4165600"/>
                    </a:xfrm>
                    <a:prstGeom prst="rect">
                      <a:avLst/>
                    </a:prstGeom>
                  </pic:spPr>
                </pic:pic>
              </a:graphicData>
            </a:graphic>
          </wp:inline>
        </w:drawing>
      </w:r>
    </w:p>
    <w:p w14:paraId="0A319A0F" w14:textId="6A081F02" w:rsidR="00713FD1" w:rsidRPr="00713FD1" w:rsidRDefault="00713FD1" w:rsidP="00713FD1">
      <w:pPr>
        <w:pStyle w:val="Caption"/>
        <w:jc w:val="center"/>
      </w:pPr>
      <w:r>
        <w:t xml:space="preserve">Figure </w:t>
      </w:r>
      <w:fldSimple w:instr=" SEQ Figure \* ARABIC ">
        <w:r w:rsidR="00CE23FB">
          <w:rPr>
            <w:noProof/>
          </w:rPr>
          <w:t>19</w:t>
        </w:r>
      </w:fldSimple>
      <w:r>
        <w:t xml:space="preserve"> - Dashed line use to denote optional attribution</w:t>
      </w:r>
    </w:p>
    <w:p w14:paraId="228C663A" w14:textId="77777777" w:rsidR="00DB0ECE" w:rsidRDefault="00DB0ECE">
      <w:pPr>
        <w:rPr>
          <w:sz w:val="40"/>
          <w:szCs w:val="40"/>
        </w:rPr>
      </w:pPr>
      <w:r>
        <w:br w:type="page"/>
      </w:r>
    </w:p>
    <w:p w14:paraId="0000000C" w14:textId="3BC8D47C"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29" w:history="1">
        <w:r w:rsidRPr="003C0EA8">
          <w:rPr>
            <w:rStyle w:val="Hyperlink"/>
          </w:rPr>
          <w:t>https://en.wikipedia.org/wiki/Flowchart</w:t>
        </w:r>
      </w:hyperlink>
    </w:p>
    <w:p w14:paraId="228D5C6E" w14:textId="55BB102A" w:rsidR="0096153D" w:rsidRPr="0096153D" w:rsidRDefault="0096153D" w:rsidP="0096153D">
      <w:pPr>
        <w:pStyle w:val="ListParagraph"/>
        <w:numPr>
          <w:ilvl w:val="0"/>
          <w:numId w:val="2"/>
        </w:numPr>
        <w:rPr>
          <w:b/>
        </w:rPr>
      </w:pPr>
      <w:r>
        <w:rPr>
          <w:b/>
        </w:rPr>
        <w:t xml:space="preserve">Four Color </w:t>
      </w:r>
      <w:r w:rsidR="00DB0ECE">
        <w:rPr>
          <w:b/>
        </w:rPr>
        <w:t>Theorem</w:t>
      </w:r>
      <w:r w:rsidR="00D46690" w:rsidRPr="0096153D">
        <w:rPr>
          <w:b/>
        </w:rPr>
        <w:br/>
      </w:r>
      <w:hyperlink r:id="rId30" w:history="1">
        <w:r w:rsidRPr="00A40872">
          <w:rPr>
            <w:rStyle w:val="Hyperlink"/>
          </w:rPr>
          <w:t>https://en.wikipedia.org/wiki/Four_color_theorem</w:t>
        </w:r>
      </w:hyperlink>
    </w:p>
    <w:p w14:paraId="33B322EA" w14:textId="31C30B18" w:rsidR="00BD2EA3" w:rsidRPr="0096153D" w:rsidRDefault="00BD2EA3" w:rsidP="00CB768F">
      <w:pPr>
        <w:pStyle w:val="ListParagraph"/>
        <w:numPr>
          <w:ilvl w:val="0"/>
          <w:numId w:val="2"/>
        </w:numPr>
        <w:jc w:val="both"/>
        <w:rPr>
          <w:b/>
        </w:rPr>
      </w:pPr>
      <w:r w:rsidRPr="0096153D">
        <w:rPr>
          <w:rStyle w:val="Hyperlink"/>
          <w:b/>
          <w:color w:val="auto"/>
          <w:u w:val="none"/>
        </w:rPr>
        <w:t>ISO 5807:1985 Information processing – Documentation symbols and conventions for data, program and system flowcharts, program network charts and system resource charts</w:t>
      </w:r>
      <w:r w:rsidRPr="0096153D">
        <w:rPr>
          <w:rStyle w:val="Hyperlink"/>
          <w:b/>
          <w:color w:val="auto"/>
          <w:u w:val="none"/>
        </w:rPr>
        <w:br/>
      </w:r>
      <w:hyperlink r:id="rId31"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32"/>
      <w:foot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C40D9" w14:textId="77777777" w:rsidR="0071467A" w:rsidRDefault="0071467A" w:rsidP="004834EE">
      <w:pPr>
        <w:spacing w:line="240" w:lineRule="auto"/>
      </w:pPr>
      <w:r>
        <w:separator/>
      </w:r>
    </w:p>
  </w:endnote>
  <w:endnote w:type="continuationSeparator" w:id="0">
    <w:p w14:paraId="1C4F7DA4" w14:textId="77777777" w:rsidR="0071467A" w:rsidRDefault="0071467A"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AA626" w14:textId="77777777" w:rsidR="0071467A" w:rsidRDefault="0071467A" w:rsidP="004834EE">
      <w:pPr>
        <w:spacing w:line="240" w:lineRule="auto"/>
      </w:pPr>
      <w:r>
        <w:separator/>
      </w:r>
    </w:p>
  </w:footnote>
  <w:footnote w:type="continuationSeparator" w:id="0">
    <w:p w14:paraId="39C8EBAA" w14:textId="77777777" w:rsidR="0071467A" w:rsidRDefault="0071467A"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8329C"/>
    <w:rsid w:val="003E1867"/>
    <w:rsid w:val="00453DD6"/>
    <w:rsid w:val="00462E8E"/>
    <w:rsid w:val="004834EE"/>
    <w:rsid w:val="004C0547"/>
    <w:rsid w:val="004C51BA"/>
    <w:rsid w:val="004E1900"/>
    <w:rsid w:val="00546820"/>
    <w:rsid w:val="00566342"/>
    <w:rsid w:val="005801D5"/>
    <w:rsid w:val="005D1D65"/>
    <w:rsid w:val="005D6AED"/>
    <w:rsid w:val="005E4439"/>
    <w:rsid w:val="00610DE3"/>
    <w:rsid w:val="0064446E"/>
    <w:rsid w:val="00683629"/>
    <w:rsid w:val="006E2C4F"/>
    <w:rsid w:val="00713FD1"/>
    <w:rsid w:val="0071467A"/>
    <w:rsid w:val="007368AC"/>
    <w:rsid w:val="007F1FD3"/>
    <w:rsid w:val="00881EA0"/>
    <w:rsid w:val="0088387F"/>
    <w:rsid w:val="008C1D59"/>
    <w:rsid w:val="008E62FA"/>
    <w:rsid w:val="00900BB4"/>
    <w:rsid w:val="00924D8E"/>
    <w:rsid w:val="0094576C"/>
    <w:rsid w:val="0096153D"/>
    <w:rsid w:val="009753BC"/>
    <w:rsid w:val="009D17CB"/>
    <w:rsid w:val="009D3D6B"/>
    <w:rsid w:val="009E3750"/>
    <w:rsid w:val="00A25950"/>
    <w:rsid w:val="00AC1576"/>
    <w:rsid w:val="00B023DF"/>
    <w:rsid w:val="00B41D4E"/>
    <w:rsid w:val="00B46F10"/>
    <w:rsid w:val="00B667CA"/>
    <w:rsid w:val="00B85158"/>
    <w:rsid w:val="00BD2EA3"/>
    <w:rsid w:val="00C0601C"/>
    <w:rsid w:val="00C31651"/>
    <w:rsid w:val="00CD45C6"/>
    <w:rsid w:val="00CE0F64"/>
    <w:rsid w:val="00CE23FB"/>
    <w:rsid w:val="00D46690"/>
    <w:rsid w:val="00D7289D"/>
    <w:rsid w:val="00DB0ECE"/>
    <w:rsid w:val="00DF1522"/>
    <w:rsid w:val="00E11AC0"/>
    <w:rsid w:val="00E27AF5"/>
    <w:rsid w:val="00E37C60"/>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hyperlink" Target="https://en.wikipedia.org/wiki/Flow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hyperlink" Target="https://www.iso.org/standard/11955.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hyperlink" Target="https://en.wikipedia.org/wiki/Four_color_theorem" TargetMode="External"/><Relationship Id="rId35" Type="http://schemas.openxmlformats.org/officeDocument/2006/relationships/theme" Target="theme/theme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4</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1</cp:revision>
  <dcterms:created xsi:type="dcterms:W3CDTF">2020-10-14T16:44:00Z</dcterms:created>
  <dcterms:modified xsi:type="dcterms:W3CDTF">2021-05-26T16:10:00Z</dcterms:modified>
</cp:coreProperties>
</file>